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F2516C" w:rsidRPr="00322371" w14:paraId="778ACDB8" w14:textId="77777777" w:rsidTr="006E3886">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371"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9"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r w:rsidRPr="00322371">
              <w:rPr>
                <w:rFonts w:eastAsia="Times New Roman"/>
                <w:sz w:val="20"/>
                <w:lang w:val="en-US" w:eastAsia="ko-KR"/>
              </w:rPr>
              <w:t>MeasObjectNR</w:t>
            </w:r>
          </w:p>
        </w:tc>
        <w:tc>
          <w:tcPr>
            <w:tcW w:w="252"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90"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76"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r w:rsidRPr="00322371">
              <w:rPr>
                <w:i/>
                <w:sz w:val="20"/>
                <w:lang w:eastAsia="en-GB"/>
              </w:rPr>
              <w:t>rmtc-SubframeOffset</w:t>
            </w:r>
            <w:r w:rsidRPr="00322371">
              <w:rPr>
                <w:sz w:val="20"/>
                <w:lang w:eastAsia="en-GB"/>
              </w:rPr>
              <w:t xml:space="preserve"> for </w:t>
            </w:r>
            <w:r w:rsidRPr="00322371">
              <w:rPr>
                <w:i/>
                <w:sz w:val="20"/>
                <w:lang w:eastAsia="en-GB"/>
              </w:rPr>
              <w:t>measDuration</w:t>
            </w:r>
            <w:r w:rsidRPr="00322371">
              <w:rPr>
                <w:sz w:val="20"/>
                <w:lang w:eastAsia="en-GB"/>
              </w:rPr>
              <w:t xml:space="preserve"> which shall be selected to be between 0 and the configured </w:t>
            </w:r>
            <w:r w:rsidRPr="00322371">
              <w:rPr>
                <w:i/>
                <w:sz w:val="20"/>
                <w:lang w:eastAsia="en-GB"/>
              </w:rPr>
              <w:t>rmtc-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7171D023" w14:textId="17DE3798" w:rsidR="00686F39" w:rsidRPr="00322371" w:rsidRDefault="00686F39" w:rsidP="00801C4F">
            <w:pPr>
              <w:overflowPunct/>
              <w:autoSpaceDE/>
              <w:autoSpaceDN/>
              <w:adjustRightInd/>
              <w:spacing w:after="0" w:line="240" w:lineRule="auto"/>
              <w:jc w:val="left"/>
              <w:textAlignment w:val="auto"/>
              <w:rPr>
                <w:sz w:val="20"/>
                <w:lang w:eastAsia="en-GB"/>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tc>
      </w:tr>
      <w:tr w:rsidR="00F2516C" w:rsidRPr="00322371" w14:paraId="3B0FA752"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r w:rsidRPr="00322371">
              <w:rPr>
                <w:sz w:val="20"/>
              </w:rPr>
              <w:t>U510</w:t>
            </w:r>
          </w:p>
        </w:tc>
        <w:tc>
          <w:tcPr>
            <w:tcW w:w="371"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9"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UplinkDedicated</w:t>
            </w:r>
          </w:p>
        </w:tc>
        <w:tc>
          <w:tcPr>
            <w:tcW w:w="252"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90"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76"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7B6DB6ED" w14:textId="12EA4980" w:rsidR="00801C4F" w:rsidRPr="00686F39"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tc>
      </w:tr>
      <w:tr w:rsidR="00F2516C" w:rsidRPr="00322371" w14:paraId="456BADD1"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371"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9"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88"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52"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90"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w:t>
            </w:r>
            <w:r w:rsidRPr="00322371">
              <w:rPr>
                <w:bCs/>
                <w:sz w:val="20"/>
              </w:rPr>
              <w:lastRenderedPageBreak/>
              <w:t xml:space="preserve">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t xml:space="preserve">To make it clear that Q always needs to be </w:t>
            </w:r>
            <w:r w:rsidRPr="00322371">
              <w:rPr>
                <w:bCs/>
                <w:sz w:val="20"/>
              </w:rPr>
              <w:pgNum/>
            </w:r>
            <w:r w:rsidRPr="00322371">
              <w:rPr>
                <w:bCs/>
                <w:sz w:val="20"/>
              </w:rPr>
              <w:t xml:space="preserve">uccessfu for an NR-U cell/frequency, perhaps “ssb-PositionQCL-Common-r16” in SIB2, SIB4 and MeasObjectNR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76"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7"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8" w:author="Abhishek Roy" w:date="2020-04-20T20:45:00Z"/>
                <w:bCs/>
                <w:sz w:val="20"/>
              </w:rPr>
            </w:pPr>
          </w:p>
          <w:p w14:paraId="2CE417A4" w14:textId="13218BFD" w:rsidR="00DE72EA" w:rsidRPr="00322371" w:rsidRDefault="00DE72EA" w:rsidP="00DE72EA">
            <w:pPr>
              <w:spacing w:line="276" w:lineRule="auto"/>
              <w:jc w:val="left"/>
              <w:rPr>
                <w:rFonts w:eastAsia="Times New Roman"/>
                <w:sz w:val="20"/>
                <w:lang w:val="en-US" w:eastAsia="ko-KR"/>
              </w:rPr>
            </w:pPr>
            <w:ins w:id="9" w:author="Abhishek Roy" w:date="2020-04-20T20:45:00Z">
              <w:r>
                <w:rPr>
                  <w:bCs/>
                  <w:sz w:val="20"/>
                </w:rPr>
                <w:t>[MTK]: See comments and explanation in U515.</w:t>
              </w:r>
            </w:ins>
          </w:p>
        </w:tc>
      </w:tr>
      <w:tr w:rsidR="00F2516C" w:rsidRPr="00322371" w14:paraId="6220BD08"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371"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9"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88"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r w:rsidRPr="00322371">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90"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76"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measobject where the UE does not have to read neighbour MIB. An alternative for measobject is also to have a default value (8) when not signalled.</w:t>
            </w:r>
          </w:p>
          <w:p w14:paraId="10A77C7F" w14:textId="77777777" w:rsidR="00DE72EA" w:rsidRDefault="003E5575" w:rsidP="003E5575">
            <w:pPr>
              <w:spacing w:line="276" w:lineRule="auto"/>
              <w:jc w:val="left"/>
              <w:rPr>
                <w:ins w:id="10"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1" w:author="Abhishek Roy" w:date="2020-04-21T08:47:00Z"/>
                <w:bCs/>
                <w:sz w:val="20"/>
              </w:rPr>
            </w:pPr>
            <w:ins w:id="12" w:author="Abhishek Roy" w:date="2020-04-20T20:34:00Z">
              <w:r>
                <w:rPr>
                  <w:bCs/>
                  <w:sz w:val="20"/>
                </w:rPr>
                <w:t xml:space="preserve">[MTK]: </w:t>
              </w:r>
            </w:ins>
            <w:ins w:id="13" w:author="Abhishek Roy" w:date="2020-04-21T08:46:00Z">
              <w:r w:rsidR="00686F39">
                <w:rPr>
                  <w:bCs/>
                  <w:sz w:val="20"/>
                </w:rPr>
                <w:t xml:space="preserve">We agree with </w:t>
              </w:r>
            </w:ins>
            <w:ins w:id="14" w:author="Abhishek Roy" w:date="2020-04-20T20:34:00Z">
              <w:r>
                <w:rPr>
                  <w:bCs/>
                  <w:sz w:val="20"/>
                </w:rPr>
                <w:t>rapporteur</w:t>
              </w:r>
            </w:ins>
            <w:ins w:id="15" w:author="Abhishek Roy" w:date="2020-04-21T08:46:00Z">
              <w:r w:rsidR="00686F39">
                <w:rPr>
                  <w:bCs/>
                  <w:sz w:val="20"/>
                </w:rPr>
                <w:t>’s</w:t>
              </w:r>
            </w:ins>
            <w:ins w:id="16" w:author="Abhishek Roy" w:date="2020-04-20T20:34:00Z">
              <w:r>
                <w:rPr>
                  <w:bCs/>
                  <w:sz w:val="20"/>
                </w:rPr>
                <w:t xml:space="preserve"> comments </w:t>
              </w:r>
            </w:ins>
            <w:ins w:id="17" w:author="Abhishek Roy" w:date="2020-04-21T08:46:00Z">
              <w:r w:rsidR="00686F39">
                <w:rPr>
                  <w:bCs/>
                  <w:sz w:val="20"/>
                </w:rPr>
                <w:t>that Q</w:t>
              </w:r>
            </w:ins>
            <w:ins w:id="18" w:author="Abhishek Roy" w:date="2020-04-20T20:34:00Z">
              <w:r>
                <w:rPr>
                  <w:bCs/>
                  <w:sz w:val="20"/>
                </w:rPr>
                <w:t xml:space="preserve"> is not needed for cell access.</w:t>
              </w:r>
            </w:ins>
            <w:ins w:id="19" w:author="Abhishek Roy" w:date="2020-04-20T20:36:00Z">
              <w:r>
                <w:rPr>
                  <w:bCs/>
                  <w:sz w:val="20"/>
                </w:rPr>
                <w:t xml:space="preserve"> </w:t>
              </w:r>
            </w:ins>
            <w:ins w:id="20" w:author="Abhishek Roy" w:date="2020-04-21T08:39:00Z">
              <w:r w:rsidR="00686F39">
                <w:rPr>
                  <w:bCs/>
                  <w:sz w:val="20"/>
                </w:rPr>
                <w:t>The case we are discussing (U514 and U515) are neighbour cell measurements.</w:t>
              </w:r>
            </w:ins>
            <w:ins w:id="21" w:author="Abhishek Roy" w:date="2020-04-21T08:40:00Z">
              <w:r w:rsidR="00686F39">
                <w:rPr>
                  <w:bCs/>
                  <w:sz w:val="20"/>
                </w:rPr>
                <w:t xml:space="preserve"> A</w:t>
              </w:r>
            </w:ins>
            <w:ins w:id="22" w:author="Abhishek Roy" w:date="2020-04-20T20:36:00Z">
              <w:r>
                <w:rPr>
                  <w:bCs/>
                  <w:sz w:val="20"/>
                </w:rPr>
                <w:t xml:space="preserve">s </w:t>
              </w:r>
            </w:ins>
            <w:ins w:id="23" w:author="Abhishek Roy" w:date="2020-04-21T08:46:00Z">
              <w:r w:rsidR="00686F39">
                <w:rPr>
                  <w:bCs/>
                  <w:sz w:val="20"/>
                </w:rPr>
                <w:t>explained</w:t>
              </w:r>
            </w:ins>
            <w:ins w:id="24" w:author="Abhishek Roy" w:date="2020-04-20T20:36:00Z">
              <w:r>
                <w:rPr>
                  <w:bCs/>
                  <w:sz w:val="20"/>
                </w:rPr>
                <w:t xml:space="preserve"> in R2-2002719, </w:t>
              </w:r>
            </w:ins>
            <w:ins w:id="25" w:author="Abhishek Roy" w:date="2020-04-21T08:40:00Z">
              <w:r w:rsidR="00686F39">
                <w:rPr>
                  <w:bCs/>
                  <w:sz w:val="20"/>
                </w:rPr>
                <w:t>neighbour cell measurements in shared spectrum is not possible without a</w:t>
              </w:r>
            </w:ins>
            <w:ins w:id="26" w:author="Abhishek Roy" w:date="2020-04-20T20:37:00Z">
              <w:r w:rsidRPr="00DE72EA">
                <w:rPr>
                  <w:bCs/>
                  <w:sz w:val="20"/>
                </w:rPr>
                <w:t xml:space="preserve"> value </w:t>
              </w:r>
            </w:ins>
            <w:ins w:id="27" w:author="Abhishek Roy" w:date="2020-04-21T08:40:00Z">
              <w:r w:rsidR="00686F39">
                <w:rPr>
                  <w:bCs/>
                  <w:sz w:val="20"/>
                </w:rPr>
                <w:t xml:space="preserve">of </w:t>
              </w:r>
            </w:ins>
            <w:ins w:id="28" w:author="Abhishek Roy" w:date="2020-04-20T20:37:00Z">
              <w:r w:rsidRPr="00DE72EA">
                <w:rPr>
                  <w:bCs/>
                  <w:sz w:val="20"/>
                </w:rPr>
                <w:t>Q</w:t>
              </w:r>
              <w:r>
                <w:rPr>
                  <w:bCs/>
                  <w:sz w:val="20"/>
                </w:rPr>
                <w:t xml:space="preserve">. </w:t>
              </w:r>
            </w:ins>
            <w:ins w:id="29" w:author="Abhishek Roy" w:date="2020-04-21T08:41:00Z">
              <w:r w:rsidR="00686F39">
                <w:rPr>
                  <w:bCs/>
                  <w:sz w:val="20"/>
                </w:rPr>
                <w:t xml:space="preserve">In this case,we suggest that </w:t>
              </w:r>
            </w:ins>
            <w:ins w:id="30" w:author="Abhishek Roy" w:date="2020-04-20T20:38:00Z">
              <w:r>
                <w:rPr>
                  <w:bCs/>
                  <w:sz w:val="20"/>
                </w:rPr>
                <w:t xml:space="preserve">Q </w:t>
              </w:r>
            </w:ins>
            <w:ins w:id="31" w:author="Abhishek Roy" w:date="2020-04-20T20:39:00Z">
              <w:r>
                <w:rPr>
                  <w:bCs/>
                  <w:sz w:val="20"/>
                </w:rPr>
                <w:t>is</w:t>
              </w:r>
            </w:ins>
            <w:ins w:id="32" w:author="Abhishek Roy" w:date="2020-04-20T20:38:00Z">
              <w:r w:rsidRPr="00DE72EA">
                <w:rPr>
                  <w:bCs/>
                  <w:sz w:val="20"/>
                </w:rPr>
                <w:t xml:space="preserve"> provided </w:t>
              </w:r>
            </w:ins>
            <w:ins w:id="33" w:author="Abhishek Roy" w:date="2020-04-21T08:41:00Z">
              <w:r w:rsidR="00686F39">
                <w:rPr>
                  <w:bCs/>
                  <w:sz w:val="20"/>
                </w:rPr>
                <w:t>in</w:t>
              </w:r>
            </w:ins>
            <w:ins w:id="34" w:author="Abhishek Roy" w:date="2020-04-20T20:38:00Z">
              <w:r w:rsidRPr="00DE72EA">
                <w:rPr>
                  <w:bCs/>
                  <w:sz w:val="20"/>
                </w:rPr>
                <w:t xml:space="preserve"> </w:t>
              </w:r>
            </w:ins>
            <w:ins w:id="35" w:author="Abhishek Roy" w:date="2020-04-21T08:41:00Z">
              <w:r w:rsidR="00686F39">
                <w:rPr>
                  <w:bCs/>
                  <w:sz w:val="20"/>
                </w:rPr>
                <w:t xml:space="preserve">the </w:t>
              </w:r>
            </w:ins>
            <w:ins w:id="36" w:author="Abhishek Roy" w:date="2020-04-20T20:38:00Z">
              <w:r w:rsidR="00686F39">
                <w:rPr>
                  <w:bCs/>
                  <w:sz w:val="20"/>
                </w:rPr>
                <w:t>neighbo</w:t>
              </w:r>
              <w:r w:rsidRPr="00DE72EA">
                <w:rPr>
                  <w:bCs/>
                  <w:sz w:val="20"/>
                </w:rPr>
                <w:t xml:space="preserve">r </w:t>
              </w:r>
            </w:ins>
            <w:ins w:id="37" w:author="Abhishek Roy" w:date="2020-04-21T08:41:00Z">
              <w:r w:rsidR="00686F39">
                <w:rPr>
                  <w:bCs/>
                  <w:sz w:val="20"/>
                </w:rPr>
                <w:t>list, so that UE doesnot have to read broadcast</w:t>
              </w:r>
            </w:ins>
            <w:ins w:id="38" w:author="Abhishek Roy" w:date="2020-04-21T08:42:00Z">
              <w:r w:rsidR="00686F39">
                <w:rPr>
                  <w:bCs/>
                  <w:sz w:val="20"/>
                </w:rPr>
                <w:t xml:space="preserve"> information</w:t>
              </w:r>
            </w:ins>
            <w:ins w:id="39" w:author="Abhishek Roy" w:date="2020-04-21T08:41:00Z">
              <w:r w:rsidR="00686F39">
                <w:rPr>
                  <w:bCs/>
                  <w:sz w:val="20"/>
                </w:rPr>
                <w:t xml:space="preserve"> </w:t>
              </w:r>
            </w:ins>
            <w:ins w:id="40" w:author="Abhishek Roy" w:date="2020-04-21T08:42:00Z">
              <w:r w:rsidR="00686F39">
                <w:rPr>
                  <w:bCs/>
                  <w:sz w:val="20"/>
                </w:rPr>
                <w:t>of</w:t>
              </w:r>
            </w:ins>
            <w:ins w:id="41" w:author="Abhishek Roy" w:date="2020-04-21T08:41:00Z">
              <w:r w:rsidR="00686F39">
                <w:rPr>
                  <w:bCs/>
                  <w:sz w:val="20"/>
                </w:rPr>
                <w:t xml:space="preserve"> </w:t>
              </w:r>
            </w:ins>
            <w:ins w:id="42" w:author="Abhishek Roy" w:date="2020-04-21T08:42:00Z">
              <w:r w:rsidR="00686F39">
                <w:rPr>
                  <w:bCs/>
                  <w:sz w:val="20"/>
                </w:rPr>
                <w:t>neighbor</w:t>
              </w:r>
            </w:ins>
            <w:ins w:id="43" w:author="Abhishek Roy" w:date="2020-04-21T08:41:00Z">
              <w:r w:rsidR="00686F39">
                <w:rPr>
                  <w:bCs/>
                  <w:sz w:val="20"/>
                </w:rPr>
                <w:t xml:space="preserve"> </w:t>
              </w:r>
            </w:ins>
            <w:ins w:id="44" w:author="Abhishek Roy" w:date="2020-04-21T08:42:00Z">
              <w:r w:rsidR="00686F39">
                <w:rPr>
                  <w:bCs/>
                  <w:sz w:val="20"/>
                </w:rPr>
                <w:t>cells to perform measurements.</w:t>
              </w:r>
            </w:ins>
            <w:ins w:id="45" w:author="Abhishek Roy" w:date="2020-04-20T20:38:00Z">
              <w:r w:rsidR="00686F39">
                <w:rPr>
                  <w:bCs/>
                  <w:sz w:val="20"/>
                </w:rPr>
                <w:t xml:space="preserve"> </w:t>
              </w:r>
            </w:ins>
            <w:ins w:id="46" w:author="Abhishek Roy" w:date="2020-04-20T20:39:00Z">
              <w:r>
                <w:rPr>
                  <w:bCs/>
                  <w:sz w:val="20"/>
                </w:rPr>
                <w:t>Thus</w:t>
              </w:r>
            </w:ins>
            <w:ins w:id="47" w:author="Abhishek Roy" w:date="2020-04-21T08:46:00Z">
              <w:r w:rsidR="00686F39">
                <w:rPr>
                  <w:bCs/>
                  <w:sz w:val="20"/>
                </w:rPr>
                <w:t>,</w:t>
              </w:r>
            </w:ins>
            <w:ins w:id="48" w:author="Abhishek Roy" w:date="2020-04-20T20:39:00Z">
              <w:r>
                <w:rPr>
                  <w:bCs/>
                  <w:sz w:val="20"/>
                </w:rPr>
                <w:t xml:space="preserve"> for measurements this Q value should be </w:t>
              </w:r>
            </w:ins>
            <w:ins w:id="49" w:author="Abhishek Roy" w:date="2020-04-21T08:45:00Z">
              <w:r w:rsidR="00686F39">
                <w:rPr>
                  <w:bCs/>
                  <w:sz w:val="20"/>
                </w:rPr>
                <w:t xml:space="preserve">always provided </w:t>
              </w:r>
            </w:ins>
            <w:ins w:id="50" w:author="Abhishek Roy" w:date="2020-04-21T08:44:00Z">
              <w:r w:rsidR="00686F39">
                <w:rPr>
                  <w:bCs/>
                  <w:sz w:val="20"/>
                </w:rPr>
                <w:t xml:space="preserve">in </w:t>
              </w:r>
            </w:ins>
            <w:ins w:id="51" w:author="Abhishek Roy" w:date="2020-04-21T08:45:00Z">
              <w:r w:rsidR="00686F39">
                <w:rPr>
                  <w:bCs/>
                  <w:sz w:val="20"/>
                </w:rPr>
                <w:t>neighbor cell list</w:t>
              </w:r>
            </w:ins>
            <w:ins w:id="52" w:author="Abhishek Roy" w:date="2020-04-21T08:44:00Z">
              <w:r w:rsidR="00686F39">
                <w:rPr>
                  <w:bCs/>
                  <w:sz w:val="20"/>
                </w:rPr>
                <w:t xml:space="preserve"> </w:t>
              </w:r>
            </w:ins>
            <w:ins w:id="53" w:author="Abhishek Roy" w:date="2020-04-20T20:39:00Z">
              <w:r>
                <w:rPr>
                  <w:bCs/>
                  <w:sz w:val="20"/>
                </w:rPr>
                <w:t xml:space="preserve">for NR-U. </w:t>
              </w:r>
            </w:ins>
          </w:p>
          <w:p w14:paraId="7BB822EC" w14:textId="6F416AC9" w:rsidR="00DE72EA" w:rsidRPr="00DE72EA" w:rsidRDefault="00686F39" w:rsidP="00686F39">
            <w:pPr>
              <w:spacing w:line="276" w:lineRule="auto"/>
              <w:rPr>
                <w:bCs/>
                <w:sz w:val="20"/>
              </w:rPr>
            </w:pPr>
            <w:ins w:id="54" w:author="Abhishek Roy" w:date="2020-04-21T08:47:00Z">
              <w:r>
                <w:rPr>
                  <w:bCs/>
                  <w:sz w:val="20"/>
                </w:rPr>
                <w:t xml:space="preserve">The rapporteur’s suggestion to have a default value will work but is inefficient as it will delay </w:t>
              </w:r>
            </w:ins>
            <w:ins w:id="55" w:author="Abhishek Roy" w:date="2020-04-21T08:48:00Z">
              <w:r>
                <w:rPr>
                  <w:bCs/>
                  <w:sz w:val="20"/>
                </w:rPr>
                <w:t>neighbour</w:t>
              </w:r>
            </w:ins>
            <w:ins w:id="56" w:author="Abhishek Roy" w:date="2020-04-21T08:47:00Z">
              <w:r>
                <w:rPr>
                  <w:bCs/>
                  <w:sz w:val="20"/>
                </w:rPr>
                <w:t xml:space="preserve"> </w:t>
              </w:r>
            </w:ins>
            <w:ins w:id="57" w:author="Abhishek Roy" w:date="2020-04-21T08:48:00Z">
              <w:r>
                <w:rPr>
                  <w:bCs/>
                  <w:sz w:val="20"/>
                </w:rPr>
                <w:t>cell measurements.</w:t>
              </w:r>
            </w:ins>
          </w:p>
        </w:tc>
      </w:tr>
      <w:tr w:rsidR="00F2516C" w:rsidRPr="00322371" w14:paraId="17E373B9"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371"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r w:rsidRPr="00322371">
              <w:rPr>
                <w:rFonts w:ascii="Times New Roman" w:hAnsi="Times New Roman"/>
                <w:b/>
                <w:i/>
                <w:sz w:val="20"/>
                <w:lang w:eastAsia="ja-JP"/>
              </w:rPr>
              <w:t>ra-ResponseWindow</w:t>
            </w:r>
          </w:p>
          <w:p w14:paraId="0D452182" w14:textId="77777777" w:rsidR="00C2267A" w:rsidRPr="00322371" w:rsidRDefault="00C2267A" w:rsidP="00C2267A">
            <w:pPr>
              <w:spacing w:line="276" w:lineRule="auto"/>
              <w:jc w:val="left"/>
              <w:rPr>
                <w:rFonts w:eastAsia="Times New Roman"/>
                <w:sz w:val="20"/>
                <w:lang w:val="de-DE" w:eastAsia="ko-KR"/>
              </w:rPr>
            </w:pPr>
          </w:p>
        </w:tc>
        <w:tc>
          <w:tcPr>
            <w:tcW w:w="252"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r w:rsidRPr="00322371">
              <w:rPr>
                <w:rFonts w:ascii="Times New Roman" w:hAnsi="Times New Roman"/>
                <w:b/>
                <w:i/>
                <w:sz w:val="20"/>
                <w:lang w:eastAsia="ja-JP"/>
              </w:rPr>
              <w:t>ra-ResponseWindow</w:t>
            </w:r>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Msg2 (RAR) window length in number of slots. The network configures a value lower than or equal to 10 ms when</w:t>
            </w:r>
            <w:del w:id="58"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59" w:author="ERI" w:date="2020-04-03T17:58:00Z">
              <w:r w:rsidRPr="00322371">
                <w:rPr>
                  <w:rFonts w:ascii="Times New Roman" w:hAnsi="Times New Roman"/>
                  <w:sz w:val="20"/>
                  <w:lang w:val="en-US" w:eastAsia="ja-JP"/>
                </w:rPr>
                <w:t xml:space="preserve"> ra</w:t>
              </w:r>
            </w:ins>
            <w:ins w:id="60" w:author="ERI" w:date="2020-04-03T17:59:00Z">
              <w:r w:rsidRPr="00322371">
                <w:rPr>
                  <w:rFonts w:ascii="Times New Roman" w:hAnsi="Times New Roman"/>
                  <w:sz w:val="20"/>
                  <w:lang w:val="en-US" w:eastAsia="ja-JP"/>
                </w:rPr>
                <w:t>-ResponseWindow</w:t>
              </w:r>
            </w:ins>
            <w:r w:rsidRPr="00322371">
              <w:rPr>
                <w:rFonts w:ascii="Times New Roman" w:hAnsi="Times New Roman"/>
                <w:sz w:val="20"/>
                <w:lang w:val="en-US" w:eastAsia="ja-JP"/>
              </w:rPr>
              <w:t xml:space="preserve"> </w:t>
            </w:r>
            <w:ins w:id="61"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ms when </w:t>
            </w:r>
            <w:del w:id="62"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3"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r w:rsidRPr="00322371">
              <w:rPr>
                <w:rFonts w:ascii="Times New Roman" w:hAnsi="Times New Roman"/>
                <w:i/>
                <w:sz w:val="20"/>
                <w:lang w:eastAsia="ja-JP"/>
              </w:rPr>
              <w:t>SCellConfig</w:t>
            </w:r>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4"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r w:rsidRPr="00322371">
              <w:rPr>
                <w:rFonts w:ascii="Times New Roman" w:hAnsi="Times New Roman"/>
                <w:i/>
                <w:sz w:val="20"/>
                <w:lang w:eastAsia="ja-JP"/>
              </w:rPr>
              <w:t xml:space="preserve">ra-ResponseWindow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76"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5"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6" w:author="Abhishek Roy" w:date="2020-04-21T09:03:00Z"/>
                <w:bCs/>
                <w:iCs/>
                <w:sz w:val="20"/>
                <w:lang w:eastAsia="ja-JP"/>
              </w:rPr>
            </w:pPr>
          </w:p>
          <w:p w14:paraId="1C2A253E" w14:textId="7B05A568" w:rsidR="00686F39" w:rsidRPr="00322371" w:rsidRDefault="00686F39" w:rsidP="00C2267A">
            <w:pPr>
              <w:keepNext/>
              <w:adjustRightInd/>
              <w:spacing w:after="0" w:line="240" w:lineRule="auto"/>
              <w:jc w:val="left"/>
              <w:textAlignment w:val="auto"/>
              <w:rPr>
                <w:sz w:val="20"/>
              </w:rPr>
            </w:pPr>
            <w:ins w:id="67" w:author="Abhishek Roy" w:date="2020-04-21T09:03:00Z">
              <w:r>
                <w:rPr>
                  <w:bCs/>
                  <w:iCs/>
                  <w:sz w:val="20"/>
                  <w:lang w:eastAsia="ja-JP"/>
                </w:rPr>
                <w:t>[MTK]: The current description text is correct and therefore the suggested change is not needed.</w:t>
              </w:r>
            </w:ins>
          </w:p>
        </w:tc>
      </w:tr>
      <w:tr w:rsidR="00F2516C" w:rsidRPr="00322371" w14:paraId="0DD5D35D"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t>U538</w:t>
            </w:r>
          </w:p>
        </w:tc>
        <w:tc>
          <w:tcPr>
            <w:tcW w:w="371"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r w:rsidRPr="00322371">
              <w:rPr>
                <w:color w:val="000000"/>
                <w:sz w:val="20"/>
              </w:rPr>
              <w:t>SearchSpace</w:t>
            </w:r>
          </w:p>
        </w:tc>
        <w:tc>
          <w:tcPr>
            <w:tcW w:w="252"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Search space switching has to be configured also for Type-3 CSS. Currently only defined for USS. freqMonitorLocations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76"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20AC5216" w14:textId="2088BF3C" w:rsidR="00E673C7"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tc>
      </w:tr>
      <w:tr w:rsidR="00806C22" w:rsidRPr="00322371" w14:paraId="0BE48646"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t>U544</w:t>
            </w:r>
          </w:p>
        </w:tc>
        <w:tc>
          <w:tcPr>
            <w:tcW w:w="371"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r w:rsidRPr="00322371">
              <w:rPr>
                <w:rFonts w:eastAsia="Arial Unicode MS"/>
                <w:i/>
                <w:sz w:val="20"/>
              </w:rPr>
              <w:t>ServingCellConfigCommon, ServingCellConfigCommonSIB</w:t>
            </w:r>
          </w:p>
        </w:tc>
        <w:tc>
          <w:tcPr>
            <w:tcW w:w="252"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628161E1" w14:textId="77777777" w:rsidR="00436854" w:rsidRPr="00436854" w:rsidRDefault="00436854" w:rsidP="00436854">
            <w:pPr>
              <w:keepNext/>
              <w:adjustRightInd/>
              <w:spacing w:after="0" w:line="240" w:lineRule="auto"/>
              <w:jc w:val="left"/>
              <w:textAlignment w:val="auto"/>
              <w:rPr>
                <w:rFonts w:eastAsia="Arial Unicode MS"/>
                <w:sz w:val="20"/>
              </w:rPr>
            </w:pPr>
            <w:r w:rsidRPr="00436854">
              <w:rPr>
                <w:rFonts w:eastAsia="Arial Unicode MS"/>
                <w:sz w:val="20"/>
              </w:rPr>
              <w:t>The issue is that Q can be defined in MIB (no field name), in ssb-PositionQCL-Common, and ssb-PositionQCL, depending on what the gNB provides in its system information or in the measurement object, which would make the field description unnecessarily complex.</w:t>
            </w:r>
            <w:r w:rsidRPr="00436854">
              <w:rPr>
                <w:rFonts w:eastAsia="Arial Unicode MS"/>
                <w:sz w:val="20"/>
              </w:rPr>
              <w:br/>
              <w:t>Therefore, referring to the Information Element instead of the field could make sense, maybe something like “k &gt; Q, where Q is the configured value for SSB-PositionQCL-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76"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8"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69" w:author="Abhishek Roy" w:date="2020-04-21T09:08:00Z"/>
                <w:rFonts w:eastAsia="Arial Unicode MS"/>
                <w:sz w:val="20"/>
                <w:lang w:val="en-US"/>
              </w:rPr>
            </w:pPr>
          </w:p>
          <w:p w14:paraId="60C8A165" w14:textId="0DAD9D6C" w:rsidR="00686F39" w:rsidRPr="00322371" w:rsidRDefault="00686F39" w:rsidP="003B498D">
            <w:pPr>
              <w:keepNext/>
              <w:adjustRightInd/>
              <w:spacing w:after="0" w:line="240" w:lineRule="auto"/>
              <w:jc w:val="left"/>
              <w:textAlignment w:val="auto"/>
              <w:rPr>
                <w:rFonts w:eastAsia="Arial Unicode MS"/>
                <w:sz w:val="20"/>
                <w:lang w:val="en-US"/>
              </w:rPr>
            </w:pPr>
            <w:ins w:id="70" w:author="Abhishek Roy" w:date="2020-04-21T09:08:00Z">
              <w:r>
                <w:rPr>
                  <w:rFonts w:eastAsia="Arial Unicode MS"/>
                  <w:sz w:val="20"/>
                  <w:lang w:val="en-US"/>
                </w:rPr>
                <w:t>[MTK]: It is not clear why we need this change. Looking into the current specifications it seems clear.</w:t>
              </w:r>
            </w:ins>
          </w:p>
        </w:tc>
      </w:tr>
      <w:tr w:rsidR="00163FA3" w:rsidRPr="00322371" w14:paraId="6788D1CB"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371"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r w:rsidRPr="007F64DD">
              <w:rPr>
                <w:rFonts w:eastAsia="Arial Unicode MS"/>
                <w:i/>
                <w:sz w:val="20"/>
              </w:rPr>
              <w:t>ReportConfigNR</w:t>
            </w:r>
          </w:p>
        </w:tc>
        <w:tc>
          <w:tcPr>
            <w:tcW w:w="252"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577D1569" w14:textId="3CBA625E"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r>
              <w:rPr>
                <w:rFonts w:ascii="Arial" w:hAnsi="Arial" w:cs="Arial"/>
                <w:b/>
                <w:i/>
                <w:sz w:val="18"/>
                <w:szCs w:val="18"/>
              </w:rPr>
              <w:t>measRSSI-ReportConfig</w:t>
            </w:r>
            <w:r w:rsidRPr="007F64DD">
              <w:rPr>
                <w:rFonts w:eastAsia="Arial Unicode MS"/>
                <w:sz w:val="20"/>
              </w:rPr>
              <w:t xml:space="preserve"> </w:t>
            </w:r>
            <w:r>
              <w:rPr>
                <w:rFonts w:eastAsia="Arial Unicode MS"/>
                <w:sz w:val="20"/>
              </w:rPr>
              <w:t>that “</w:t>
            </w:r>
            <w:r w:rsidRPr="007F64DD">
              <w:rPr>
                <w:rFonts w:eastAsia="Arial Unicode MS"/>
                <w:sz w:val="20"/>
              </w:rPr>
              <w:t>the UE shall ignore the rsType, reportQuantityCell and maxReportCells for this reportConfigNR when configured with measRSSI-ReportConfig</w:t>
            </w:r>
            <w:r>
              <w:rPr>
                <w:rFonts w:eastAsia="Arial Unicode MS"/>
                <w:sz w:val="20"/>
              </w:rPr>
              <w:t>”</w:t>
            </w:r>
          </w:p>
        </w:tc>
        <w:tc>
          <w:tcPr>
            <w:tcW w:w="1576" w:type="pct"/>
            <w:tcBorders>
              <w:top w:val="single" w:sz="4" w:space="0" w:color="auto"/>
              <w:left w:val="single" w:sz="4" w:space="0" w:color="auto"/>
              <w:bottom w:val="single" w:sz="4" w:space="0" w:color="auto"/>
              <w:right w:val="single" w:sz="4" w:space="0" w:color="auto"/>
            </w:tcBorders>
          </w:tcPr>
          <w:p w14:paraId="74AB37CE" w14:textId="37BB13D9" w:rsidR="00163FA3" w:rsidRPr="00322371"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7F64DD" w:rsidRPr="00322371" w14:paraId="505CD1F3"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7F2DCEE5" w14:textId="5C6E4434" w:rsidR="007F64DD" w:rsidRPr="00322371" w:rsidRDefault="007F64DD" w:rsidP="007F64DD">
            <w:pPr>
              <w:spacing w:line="276" w:lineRule="auto"/>
              <w:jc w:val="left"/>
              <w:rPr>
                <w:sz w:val="20"/>
              </w:rPr>
            </w:pPr>
            <w:r>
              <w:rPr>
                <w:sz w:val="20"/>
              </w:rPr>
              <w:t>U549</w:t>
            </w:r>
          </w:p>
        </w:tc>
        <w:tc>
          <w:tcPr>
            <w:tcW w:w="371"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88"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2610F523" w14:textId="299633D4"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is only valid for </w:t>
            </w:r>
            <w:r w:rsidRPr="00000D10">
              <w:rPr>
                <w:rFonts w:eastAsia="Arial Unicode MS"/>
                <w:iCs/>
                <w:sz w:val="20"/>
              </w:rPr>
              <w:t>a</w:t>
            </w:r>
            <w:r w:rsidRPr="00000D10">
              <w:rPr>
                <w:rFonts w:eastAsia="Arial Unicode MS"/>
                <w:i/>
                <w:sz w:val="20"/>
              </w:rPr>
              <w:t xml:space="preserve"> </w:t>
            </w:r>
            <w:r w:rsidRPr="00000D10">
              <w:rPr>
                <w:rFonts w:eastAsia="Arial Unicode MS"/>
                <w:i/>
                <w:iCs/>
                <w:sz w:val="20"/>
              </w:rPr>
              <w:t>reportType</w:t>
            </w:r>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76"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1"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2" w:author="Abhishek Roy" w:date="2020-04-20T20:43:00Z"/>
                <w:rFonts w:eastAsia="Arial Unicode MS"/>
                <w:sz w:val="20"/>
                <w:lang w:val="en-US"/>
              </w:rPr>
            </w:pPr>
          </w:p>
          <w:p w14:paraId="739904DF" w14:textId="4629CD57" w:rsidR="00DE72EA" w:rsidRPr="00322371" w:rsidRDefault="00DE72EA" w:rsidP="00686F39">
            <w:pPr>
              <w:keepNext/>
              <w:adjustRightInd/>
              <w:spacing w:after="0" w:line="240" w:lineRule="auto"/>
              <w:jc w:val="left"/>
              <w:textAlignment w:val="auto"/>
              <w:rPr>
                <w:rFonts w:eastAsia="Arial Unicode MS"/>
                <w:sz w:val="20"/>
                <w:lang w:val="en-US"/>
              </w:rPr>
            </w:pPr>
            <w:ins w:id="73" w:author="Abhishek Roy" w:date="2020-04-20T20:43:00Z">
              <w:r>
                <w:rPr>
                  <w:rFonts w:eastAsia="Arial Unicode MS"/>
                  <w:sz w:val="20"/>
                  <w:lang w:val="en-US"/>
                </w:rPr>
                <w:t xml:space="preserve">[MTK]: </w:t>
              </w:r>
            </w:ins>
            <w:ins w:id="74" w:author="Abhishek Roy" w:date="2020-04-21T09:17:00Z">
              <w:r w:rsidR="00686F39">
                <w:rPr>
                  <w:rFonts w:eastAsia="Arial Unicode MS"/>
                  <w:sz w:val="20"/>
                  <w:lang w:val="en-US"/>
                </w:rPr>
                <w:t>We don’t understand the problem</w:t>
              </w:r>
            </w:ins>
            <w:ins w:id="75" w:author="Abhishek Roy" w:date="2020-04-20T20:45:00Z">
              <w:r>
                <w:rPr>
                  <w:rFonts w:eastAsia="Arial Unicode MS"/>
                  <w:sz w:val="20"/>
                  <w:lang w:val="en-US"/>
                </w:rPr>
                <w:t>.</w:t>
              </w:r>
            </w:ins>
            <w:ins w:id="76" w:author="Abhishek Roy" w:date="2020-04-21T09:17:00Z">
              <w:r w:rsidR="00686F39">
                <w:rPr>
                  <w:rFonts w:eastAsia="Arial Unicode MS"/>
                  <w:sz w:val="20"/>
                  <w:lang w:val="en-US"/>
                </w:rPr>
                <w:t xml:space="preserve"> Some more explanation might be useful.</w:t>
              </w:r>
            </w:ins>
            <w:ins w:id="77" w:author="Abhishek Roy" w:date="2020-04-21T09:41:00Z">
              <w:r w:rsidR="00715165">
                <w:rPr>
                  <w:rFonts w:eastAsia="Arial Unicode MS"/>
                  <w:sz w:val="20"/>
                  <w:lang w:val="en-US"/>
                </w:rPr>
                <w:t xml:space="preserve"> Existing RAN2 agreements should not be reverted.</w:t>
              </w:r>
            </w:ins>
          </w:p>
        </w:tc>
      </w:tr>
      <w:tr w:rsidR="00000D10" w:rsidRPr="00322371" w14:paraId="37CFAA3A"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50</w:t>
            </w:r>
          </w:p>
        </w:tc>
        <w:tc>
          <w:tcPr>
            <w:tcW w:w="371"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88"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8"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r w:rsidRPr="00000D10">
              <w:rPr>
                <w:rFonts w:eastAsia="Arial Unicode MS"/>
                <w:i/>
                <w:sz w:val="20"/>
              </w:rPr>
              <w:t>rmtc-MeasDuration</w:t>
            </w:r>
            <w:r w:rsidRPr="00000D10">
              <w:rPr>
                <w:rFonts w:eastAsia="Arial Unicode MS"/>
                <w:iCs/>
                <w:sz w:val="20"/>
              </w:rPr>
              <w:t>).</w:t>
            </w:r>
            <w:bookmarkEnd w:id="78"/>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76" w:type="pct"/>
            <w:tcBorders>
              <w:top w:val="single" w:sz="4" w:space="0" w:color="auto"/>
              <w:left w:val="single" w:sz="4" w:space="0" w:color="auto"/>
              <w:bottom w:val="single" w:sz="4" w:space="0" w:color="auto"/>
              <w:right w:val="single" w:sz="4" w:space="0" w:color="auto"/>
            </w:tcBorders>
          </w:tcPr>
          <w:p w14:paraId="24143F5D" w14:textId="1764CDB9"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000D10" w:rsidRPr="00322371" w14:paraId="4755DCD4"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371"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3FFEE7FC" w14:textId="49C579D3"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i/>
                <w:iCs/>
                <w:sz w:val="20"/>
              </w:rPr>
              <w:t xml:space="preserve"> </w:t>
            </w:r>
            <w:r w:rsidRPr="00000D10">
              <w:rPr>
                <w:rFonts w:eastAsia="Arial Unicode MS"/>
                <w:i/>
                <w:iCs/>
                <w:sz w:val="20"/>
              </w:rPr>
              <w:t xml:space="preserve">ssb-PositionQCL-Common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p>
        </w:tc>
        <w:tc>
          <w:tcPr>
            <w:tcW w:w="1576"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79"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45F8BFB3" w14:textId="77777777" w:rsidR="00DE72EA" w:rsidRDefault="00DE72EA" w:rsidP="00000D10">
            <w:pPr>
              <w:keepNext/>
              <w:adjustRightInd/>
              <w:spacing w:after="0" w:line="240" w:lineRule="auto"/>
              <w:jc w:val="left"/>
              <w:textAlignment w:val="auto"/>
              <w:rPr>
                <w:ins w:id="80" w:author="Abhishek Roy" w:date="2020-04-20T20:42:00Z"/>
                <w:rFonts w:eastAsia="Arial Unicode MS"/>
                <w:i/>
                <w:iCs/>
                <w:sz w:val="20"/>
              </w:rPr>
            </w:pPr>
          </w:p>
          <w:p w14:paraId="311680BF" w14:textId="75B5C9E6" w:rsidR="00DE72EA" w:rsidRPr="00DE72EA" w:rsidRDefault="00DE72EA" w:rsidP="00686F39">
            <w:pPr>
              <w:keepNext/>
              <w:adjustRightInd/>
              <w:spacing w:after="0" w:line="240" w:lineRule="auto"/>
              <w:jc w:val="left"/>
              <w:textAlignment w:val="auto"/>
              <w:rPr>
                <w:rFonts w:eastAsia="Arial Unicode MS"/>
                <w:sz w:val="20"/>
                <w:lang w:val="en-US"/>
              </w:rPr>
            </w:pPr>
            <w:ins w:id="81" w:author="Abhishek Roy" w:date="2020-04-20T20:42:00Z">
              <w:r>
                <w:rPr>
                  <w:rFonts w:eastAsia="Arial Unicode MS"/>
                  <w:iCs/>
                  <w:sz w:val="20"/>
                </w:rPr>
                <w:t xml:space="preserve">[MTK]: </w:t>
              </w:r>
            </w:ins>
            <w:ins w:id="82" w:author="Abhishek Roy" w:date="2020-04-21T09:18:00Z">
              <w:r w:rsidR="00686F39">
                <w:rPr>
                  <w:rFonts w:eastAsia="Arial Unicode MS"/>
                  <w:iCs/>
                  <w:sz w:val="20"/>
                </w:rPr>
                <w:t>We p</w:t>
              </w:r>
            </w:ins>
            <w:ins w:id="83" w:author="Abhishek Roy" w:date="2020-04-20T20:42:00Z">
              <w:r>
                <w:rPr>
                  <w:rFonts w:eastAsia="Arial Unicode MS"/>
                  <w:iCs/>
                  <w:sz w:val="20"/>
                </w:rPr>
                <w:t>refer to keep RAN1 agreement.</w:t>
              </w:r>
            </w:ins>
          </w:p>
        </w:tc>
      </w:tr>
      <w:tr w:rsidR="00000D10" w:rsidRPr="00322371" w14:paraId="37285519"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2B90462A" w14:textId="4E5B199A" w:rsidR="00000D10" w:rsidRDefault="00000D10" w:rsidP="00000D10">
            <w:pPr>
              <w:spacing w:line="276" w:lineRule="auto"/>
              <w:jc w:val="left"/>
              <w:rPr>
                <w:sz w:val="20"/>
              </w:rPr>
            </w:pPr>
            <w:r>
              <w:rPr>
                <w:sz w:val="20"/>
              </w:rPr>
              <w:t>U552</w:t>
            </w:r>
          </w:p>
        </w:tc>
        <w:tc>
          <w:tcPr>
            <w:tcW w:w="371"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and use a Setup/Release structure</w:t>
            </w:r>
          </w:p>
        </w:tc>
        <w:tc>
          <w:tcPr>
            <w:tcW w:w="1576"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4"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22E702F8" w14:textId="77777777" w:rsidR="00DE72EA" w:rsidRDefault="00DE72EA" w:rsidP="00000D10">
            <w:pPr>
              <w:keepNext/>
              <w:adjustRightInd/>
              <w:spacing w:after="0" w:line="240" w:lineRule="auto"/>
              <w:jc w:val="left"/>
              <w:textAlignment w:val="auto"/>
              <w:rPr>
                <w:ins w:id="85" w:author="Abhishek Roy" w:date="2020-04-20T20:42:00Z"/>
                <w:rFonts w:eastAsia="Arial Unicode MS"/>
                <w:i/>
                <w:iCs/>
                <w:sz w:val="20"/>
              </w:rPr>
            </w:pPr>
          </w:p>
          <w:p w14:paraId="38FF59E4" w14:textId="53CA776C" w:rsidR="00DE72EA" w:rsidRPr="00DE72EA" w:rsidRDefault="00DE72EA" w:rsidP="00686F39">
            <w:pPr>
              <w:keepNext/>
              <w:adjustRightInd/>
              <w:spacing w:after="0" w:line="240" w:lineRule="auto"/>
              <w:jc w:val="left"/>
              <w:textAlignment w:val="auto"/>
              <w:rPr>
                <w:rFonts w:eastAsia="Arial Unicode MS"/>
                <w:sz w:val="20"/>
                <w:lang w:val="en-US"/>
              </w:rPr>
            </w:pPr>
            <w:ins w:id="86" w:author="Abhishek Roy" w:date="2020-04-20T20:42:00Z">
              <w:r>
                <w:rPr>
                  <w:rFonts w:eastAsia="Arial Unicode MS"/>
                  <w:iCs/>
                  <w:sz w:val="20"/>
                </w:rPr>
                <w:t xml:space="preserve">[MTK]: </w:t>
              </w:r>
            </w:ins>
            <w:ins w:id="87" w:author="Abhishek Roy" w:date="2020-04-21T09:18:00Z">
              <w:r w:rsidR="00686F39">
                <w:rPr>
                  <w:rFonts w:eastAsia="Arial Unicode MS"/>
                  <w:iCs/>
                  <w:sz w:val="20"/>
                </w:rPr>
                <w:t>We p</w:t>
              </w:r>
            </w:ins>
            <w:ins w:id="88" w:author="Abhishek Roy" w:date="2020-04-20T20:42:00Z">
              <w:r>
                <w:rPr>
                  <w:rFonts w:eastAsia="Arial Unicode MS"/>
                  <w:iCs/>
                  <w:sz w:val="20"/>
                </w:rPr>
                <w:t>refer to keep RAN1 agreement</w:t>
              </w:r>
            </w:ins>
          </w:p>
        </w:tc>
      </w:tr>
      <w:tr w:rsidR="00214971" w:rsidRPr="00322371" w14:paraId="463C093E"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5C409782" w14:textId="1152285E" w:rsidR="00214971" w:rsidRDefault="00214971" w:rsidP="00214971">
            <w:pPr>
              <w:spacing w:line="276" w:lineRule="auto"/>
              <w:jc w:val="left"/>
              <w:rPr>
                <w:sz w:val="20"/>
              </w:rPr>
            </w:pPr>
            <w:r>
              <w:rPr>
                <w:sz w:val="20"/>
              </w:rPr>
              <w:t>U553</w:t>
            </w:r>
          </w:p>
        </w:tc>
        <w:tc>
          <w:tcPr>
            <w:tcW w:w="371"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88"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The new timer is started upon reception of RRC release with redirection and stopped upon entering RRC connected. Upon expiry of the timer, the carrier frequency indicated by redirectedCarrierInfo is down-prioritised.</w:t>
            </w:r>
          </w:p>
        </w:tc>
        <w:tc>
          <w:tcPr>
            <w:tcW w:w="1576"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89"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0" w:author="Abhishek Roy" w:date="2020-04-21T09:23:00Z"/>
                <w:rFonts w:eastAsia="Arial Unicode MS"/>
                <w:sz w:val="20"/>
              </w:rPr>
            </w:pPr>
          </w:p>
          <w:p w14:paraId="0BFB641B" w14:textId="4CB75028" w:rsidR="00686F39" w:rsidRPr="00066662" w:rsidRDefault="00686F39" w:rsidP="00214971">
            <w:pPr>
              <w:keepNext/>
              <w:adjustRightInd/>
              <w:spacing w:after="0" w:line="240" w:lineRule="auto"/>
              <w:jc w:val="left"/>
              <w:textAlignment w:val="auto"/>
              <w:rPr>
                <w:rFonts w:eastAsia="Arial Unicode MS"/>
                <w:b/>
                <w:bCs/>
                <w:sz w:val="20"/>
                <w:lang w:val="en-US"/>
              </w:rPr>
            </w:pPr>
            <w:ins w:id="91" w:author="Abhishek Roy" w:date="2020-04-21T09:23:00Z">
              <w:r>
                <w:rPr>
                  <w:rFonts w:eastAsia="Arial Unicode MS"/>
                  <w:sz w:val="20"/>
                </w:rPr>
                <w:t>[MTK]: We prefer to discuss it in single forum</w:t>
              </w:r>
            </w:ins>
            <w:ins w:id="92" w:author="Abhishek Roy" w:date="2020-04-21T09:25:00Z">
              <w:r>
                <w:rPr>
                  <w:rFonts w:eastAsia="Arial Unicode MS"/>
                  <w:sz w:val="20"/>
                </w:rPr>
                <w:t xml:space="preserve"> (in UP discussion).</w:t>
              </w:r>
            </w:ins>
          </w:p>
        </w:tc>
      </w:tr>
      <w:tr w:rsidR="00214971" w:rsidRPr="00322371" w14:paraId="11106414"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39879A3A" w14:textId="77777777" w:rsidR="00214971" w:rsidRDefault="00214971" w:rsidP="00214971">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22346A08" w14:textId="77777777" w:rsidR="00214971" w:rsidRDefault="00214971" w:rsidP="00214971">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FD468E8" w14:textId="77777777" w:rsidR="00214971" w:rsidRDefault="00214971" w:rsidP="00214971">
            <w:pPr>
              <w:spacing w:line="276" w:lineRule="auto"/>
              <w:jc w:val="left"/>
              <w:rPr>
                <w:rFonts w:eastAsia="Times New Roman"/>
                <w:sz w:val="20"/>
                <w:lang w:val="en-US" w:eastAsia="ko-KR"/>
              </w:rPr>
            </w:pPr>
          </w:p>
        </w:tc>
        <w:tc>
          <w:tcPr>
            <w:tcW w:w="788" w:type="pct"/>
            <w:tcBorders>
              <w:top w:val="single" w:sz="4" w:space="0" w:color="auto"/>
              <w:left w:val="single" w:sz="4" w:space="0" w:color="auto"/>
              <w:bottom w:val="single" w:sz="4" w:space="0" w:color="auto"/>
              <w:right w:val="single" w:sz="4" w:space="0" w:color="auto"/>
            </w:tcBorders>
          </w:tcPr>
          <w:p w14:paraId="22C9685F" w14:textId="77777777" w:rsidR="00214971" w:rsidRPr="007F64DD" w:rsidRDefault="00214971" w:rsidP="00214971">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23B5C10E" w14:textId="77777777" w:rsidR="00214971" w:rsidRDefault="00214971" w:rsidP="00214971">
            <w:pPr>
              <w:spacing w:line="276" w:lineRule="auto"/>
              <w:jc w:val="left"/>
              <w:rPr>
                <w:rFonts w:eastAsia="Times New Roman"/>
                <w:sz w:val="20"/>
                <w:lang w:val="en-US" w:eastAsia="ko-KR"/>
              </w:rPr>
            </w:pPr>
          </w:p>
        </w:tc>
        <w:tc>
          <w:tcPr>
            <w:tcW w:w="1290" w:type="pct"/>
            <w:tcBorders>
              <w:top w:val="single" w:sz="4" w:space="0" w:color="auto"/>
              <w:left w:val="single" w:sz="4" w:space="0" w:color="auto"/>
              <w:bottom w:val="single" w:sz="4" w:space="0" w:color="auto"/>
              <w:right w:val="single" w:sz="4" w:space="0" w:color="auto"/>
            </w:tcBorders>
          </w:tcPr>
          <w:p w14:paraId="0EBC06F0" w14:textId="77777777" w:rsidR="00214971" w:rsidRPr="00214971" w:rsidRDefault="00214971" w:rsidP="00214971">
            <w:pPr>
              <w:keepNext/>
              <w:adjustRightInd/>
              <w:spacing w:after="0" w:line="240" w:lineRule="auto"/>
              <w:jc w:val="left"/>
              <w:textAlignment w:val="auto"/>
              <w:rPr>
                <w:rFonts w:eastAsia="Arial Unicode MS"/>
                <w:sz w:val="20"/>
              </w:rPr>
            </w:pPr>
          </w:p>
        </w:tc>
        <w:tc>
          <w:tcPr>
            <w:tcW w:w="1576" w:type="pct"/>
            <w:tcBorders>
              <w:top w:val="single" w:sz="4" w:space="0" w:color="auto"/>
              <w:left w:val="single" w:sz="4" w:space="0" w:color="auto"/>
              <w:bottom w:val="single" w:sz="4" w:space="0" w:color="auto"/>
              <w:right w:val="single" w:sz="4" w:space="0" w:color="auto"/>
            </w:tcBorders>
          </w:tcPr>
          <w:p w14:paraId="5E62D849" w14:textId="77777777" w:rsidR="00214971" w:rsidRDefault="00214971" w:rsidP="00214971">
            <w:pPr>
              <w:keepNext/>
              <w:adjustRightInd/>
              <w:spacing w:after="0" w:line="240" w:lineRule="auto"/>
              <w:jc w:val="left"/>
              <w:textAlignment w:val="auto"/>
              <w:rPr>
                <w:rFonts w:eastAsia="Arial Unicode MS"/>
                <w:sz w:val="20"/>
                <w:lang w:val="en-US"/>
              </w:rPr>
            </w:pPr>
          </w:p>
        </w:tc>
      </w:tr>
      <w:tr w:rsidR="00214971" w:rsidRPr="00322371" w14:paraId="0A4C617C"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6A8A114E" w14:textId="77777777" w:rsidR="00214971" w:rsidRDefault="00214971" w:rsidP="00214971">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4DC6C988" w14:textId="77777777" w:rsidR="00214971" w:rsidRDefault="00214971" w:rsidP="00214971">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5E2E4B55" w14:textId="77777777" w:rsidR="00214971" w:rsidRDefault="00214971" w:rsidP="00214971">
            <w:pPr>
              <w:spacing w:line="276" w:lineRule="auto"/>
              <w:jc w:val="left"/>
              <w:rPr>
                <w:rFonts w:eastAsia="Times New Roman"/>
                <w:sz w:val="20"/>
                <w:lang w:val="en-US" w:eastAsia="ko-KR"/>
              </w:rPr>
            </w:pPr>
          </w:p>
        </w:tc>
        <w:tc>
          <w:tcPr>
            <w:tcW w:w="788" w:type="pct"/>
            <w:tcBorders>
              <w:top w:val="single" w:sz="4" w:space="0" w:color="auto"/>
              <w:left w:val="single" w:sz="4" w:space="0" w:color="auto"/>
              <w:bottom w:val="single" w:sz="4" w:space="0" w:color="auto"/>
              <w:right w:val="single" w:sz="4" w:space="0" w:color="auto"/>
            </w:tcBorders>
          </w:tcPr>
          <w:p w14:paraId="310CEF6B" w14:textId="77777777" w:rsidR="00214971" w:rsidRPr="007F64DD" w:rsidRDefault="00214971" w:rsidP="00214971">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5849B928" w14:textId="77777777" w:rsidR="00214971" w:rsidRDefault="00214971" w:rsidP="00214971">
            <w:pPr>
              <w:spacing w:line="276" w:lineRule="auto"/>
              <w:jc w:val="left"/>
              <w:rPr>
                <w:rFonts w:eastAsia="Times New Roman"/>
                <w:sz w:val="20"/>
                <w:lang w:val="en-US" w:eastAsia="ko-KR"/>
              </w:rPr>
            </w:pPr>
          </w:p>
        </w:tc>
        <w:tc>
          <w:tcPr>
            <w:tcW w:w="1290" w:type="pct"/>
            <w:tcBorders>
              <w:top w:val="single" w:sz="4" w:space="0" w:color="auto"/>
              <w:left w:val="single" w:sz="4" w:space="0" w:color="auto"/>
              <w:bottom w:val="single" w:sz="4" w:space="0" w:color="auto"/>
              <w:right w:val="single" w:sz="4" w:space="0" w:color="auto"/>
            </w:tcBorders>
          </w:tcPr>
          <w:p w14:paraId="1F5112D8" w14:textId="77777777" w:rsidR="00214971" w:rsidRPr="00214971" w:rsidRDefault="00214971" w:rsidP="00214971">
            <w:pPr>
              <w:keepNext/>
              <w:adjustRightInd/>
              <w:spacing w:after="0" w:line="240" w:lineRule="auto"/>
              <w:jc w:val="left"/>
              <w:textAlignment w:val="auto"/>
              <w:rPr>
                <w:rFonts w:eastAsia="Arial Unicode MS"/>
                <w:sz w:val="20"/>
              </w:rPr>
            </w:pPr>
          </w:p>
        </w:tc>
        <w:tc>
          <w:tcPr>
            <w:tcW w:w="1576" w:type="pct"/>
            <w:tcBorders>
              <w:top w:val="single" w:sz="4" w:space="0" w:color="auto"/>
              <w:left w:val="single" w:sz="4" w:space="0" w:color="auto"/>
              <w:bottom w:val="single" w:sz="4" w:space="0" w:color="auto"/>
              <w:right w:val="single" w:sz="4" w:space="0" w:color="auto"/>
            </w:tcBorders>
          </w:tcPr>
          <w:p w14:paraId="044C9DBF" w14:textId="77777777" w:rsidR="00214971" w:rsidRDefault="00214971" w:rsidP="00214971">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9B713CA"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281B7F00" w14:textId="2B080168" w:rsidR="00000D10" w:rsidRDefault="00000D10" w:rsidP="00000D10">
      <w:pPr>
        <w:pStyle w:val="Heading1"/>
        <w:numPr>
          <w:ilvl w:val="0"/>
          <w:numId w:val="3"/>
        </w:numPr>
        <w:jc w:val="left"/>
      </w:pPr>
      <w:r>
        <w:lastRenderedPageBreak/>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5F72BB">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5F72BB">
            <w:pPr>
              <w:spacing w:line="276" w:lineRule="auto"/>
              <w:jc w:val="left"/>
              <w:rPr>
                <w:b/>
                <w:sz w:val="20"/>
              </w:rPr>
            </w:pPr>
            <w:r w:rsidRPr="00322371">
              <w:rPr>
                <w:b/>
                <w:sz w:val="20"/>
              </w:rPr>
              <w:t>Issue number</w:t>
            </w:r>
          </w:p>
          <w:p w14:paraId="7042D6E4" w14:textId="77777777" w:rsidR="00000D10" w:rsidRPr="00322371" w:rsidRDefault="00000D10" w:rsidP="005F72BB">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5F72BB">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5F72BB">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5F72BB">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5F72BB">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5F72BB">
            <w:pPr>
              <w:spacing w:line="276" w:lineRule="auto"/>
              <w:jc w:val="left"/>
              <w:rPr>
                <w:b/>
                <w:sz w:val="20"/>
              </w:rPr>
            </w:pPr>
            <w:r w:rsidRPr="00322371">
              <w:rPr>
                <w:b/>
                <w:sz w:val="20"/>
              </w:rPr>
              <w:t>Description/</w:t>
            </w:r>
          </w:p>
          <w:p w14:paraId="7E8911B3" w14:textId="77777777" w:rsidR="00000D10" w:rsidRPr="00322371" w:rsidRDefault="00000D10" w:rsidP="005F72BB">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5F72BB">
            <w:pPr>
              <w:spacing w:line="276" w:lineRule="auto"/>
              <w:jc w:val="left"/>
              <w:rPr>
                <w:b/>
                <w:sz w:val="20"/>
              </w:rPr>
            </w:pPr>
            <w:r w:rsidRPr="00322371">
              <w:rPr>
                <w:b/>
                <w:sz w:val="20"/>
              </w:rPr>
              <w:t>Status</w:t>
            </w:r>
          </w:p>
        </w:tc>
      </w:tr>
      <w:tr w:rsidR="00000D10" w:rsidRPr="00322371" w14:paraId="29E9770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5F72BB">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5F72BB">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5F72BB">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5F72BB">
            <w:pPr>
              <w:spacing w:line="276" w:lineRule="auto"/>
              <w:jc w:val="left"/>
              <w:rPr>
                <w:sz w:val="20"/>
              </w:rPr>
            </w:pPr>
            <w:r w:rsidRPr="00CA238D">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5F72BB">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5F72BB">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r w:rsidRPr="00000D10">
              <w:rPr>
                <w:rFonts w:eastAsia="Times New Roman"/>
                <w:i/>
                <w:iCs/>
                <w:sz w:val="20"/>
                <w:lang w:eastAsia="ko-KR"/>
              </w:rPr>
              <w:t>MeasObjectNR</w:t>
            </w:r>
            <w:r w:rsidRPr="00000D10">
              <w:rPr>
                <w:rFonts w:eastAsia="Times New Roman"/>
                <w:sz w:val="20"/>
                <w:lang w:eastAsia="ko-KR"/>
              </w:rPr>
              <w:t xml:space="preserve"> for E-UTRAN, include </w:t>
            </w:r>
            <w:r w:rsidRPr="00000D10">
              <w:rPr>
                <w:rFonts w:eastAsia="Times New Roman"/>
                <w:i/>
                <w:sz w:val="20"/>
                <w:lang w:eastAsia="ko-KR"/>
              </w:rPr>
              <w:t xml:space="preserve">ssb-PositionQCL-CommonNR </w:t>
            </w:r>
            <w:r w:rsidRPr="00000D10">
              <w:rPr>
                <w:rFonts w:eastAsia="Times New Roman"/>
                <w:sz w:val="20"/>
                <w:lang w:eastAsia="ko-KR"/>
              </w:rPr>
              <w:t xml:space="preserve">in the existing IE </w:t>
            </w:r>
            <w:bookmarkStart w:id="93" w:name="_Hlk37322375"/>
            <w:r w:rsidRPr="00000D10">
              <w:rPr>
                <w:rFonts w:eastAsia="Times New Roman"/>
                <w:i/>
                <w:iCs/>
                <w:sz w:val="20"/>
                <w:lang w:eastAsia="ko-KR"/>
              </w:rPr>
              <w:t>RS-ConfigSSB-NR-r15</w:t>
            </w:r>
            <w:bookmarkEnd w:id="93"/>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5F72BB">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5F72BB">
            <w:pPr>
              <w:overflowPunct/>
              <w:autoSpaceDE/>
              <w:autoSpaceDN/>
              <w:adjustRightInd/>
              <w:spacing w:after="0" w:line="240" w:lineRule="auto"/>
              <w:jc w:val="left"/>
              <w:textAlignment w:val="auto"/>
              <w:rPr>
                <w:ins w:id="94" w:author="Abhishek Roy" w:date="2020-04-21T09:27:00Z"/>
                <w:sz w:val="20"/>
                <w:lang w:eastAsia="en-GB"/>
              </w:rPr>
            </w:pPr>
          </w:p>
          <w:p w14:paraId="2D4ACEBA" w14:textId="2F8AE84C" w:rsidR="00686F39" w:rsidRPr="00322371" w:rsidRDefault="00686F39" w:rsidP="005F72BB">
            <w:pPr>
              <w:overflowPunct/>
              <w:autoSpaceDE/>
              <w:autoSpaceDN/>
              <w:adjustRightInd/>
              <w:spacing w:after="0" w:line="240" w:lineRule="auto"/>
              <w:jc w:val="left"/>
              <w:textAlignment w:val="auto"/>
              <w:rPr>
                <w:sz w:val="20"/>
                <w:lang w:eastAsia="en-GB"/>
              </w:rPr>
            </w:pPr>
            <w:ins w:id="95" w:author="Abhishek Roy" w:date="2020-04-21T09:27:00Z">
              <w:r>
                <w:rPr>
                  <w:sz w:val="20"/>
                  <w:lang w:eastAsia="en-GB"/>
                </w:rPr>
                <w:t>[MTK]: We prefer to keep the IE structure common between NR and LTE</w:t>
              </w:r>
            </w:ins>
            <w:ins w:id="96" w:author="Abhishek Roy" w:date="2020-04-21T09:42:00Z">
              <w:r w:rsidR="00715165">
                <w:rPr>
                  <w:sz w:val="20"/>
                  <w:lang w:eastAsia="en-GB"/>
                </w:rPr>
                <w:t>.</w:t>
              </w:r>
            </w:ins>
            <w:bookmarkStart w:id="97" w:name="_GoBack"/>
            <w:bookmarkEnd w:id="97"/>
          </w:p>
        </w:tc>
      </w:tr>
      <w:tr w:rsidR="008A4A8F" w:rsidRPr="00322371" w14:paraId="08308C6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98"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99" w:author="Abhishek Roy" w:date="2020-04-21T09:26:00Z"/>
                <w:rFonts w:eastAsia="Arial Unicode MS"/>
                <w:sz w:val="20"/>
              </w:rPr>
            </w:pPr>
          </w:p>
          <w:p w14:paraId="500C6FF9" w14:textId="5A03B85C" w:rsidR="00686F39" w:rsidRPr="00322371" w:rsidRDefault="00686F39" w:rsidP="008A4A8F">
            <w:pPr>
              <w:overflowPunct/>
              <w:autoSpaceDE/>
              <w:autoSpaceDN/>
              <w:adjustRightInd/>
              <w:spacing w:after="0" w:line="240" w:lineRule="auto"/>
              <w:jc w:val="left"/>
              <w:textAlignment w:val="auto"/>
              <w:rPr>
                <w:rFonts w:eastAsia="Times New Roman"/>
                <w:sz w:val="20"/>
                <w:lang w:val="en-US" w:eastAsia="ko-KR"/>
              </w:rPr>
            </w:pPr>
            <w:ins w:id="100" w:author="Abhishek Roy" w:date="2020-04-21T09:26:00Z">
              <w:r>
                <w:rPr>
                  <w:rFonts w:eastAsia="Arial Unicode MS"/>
                  <w:sz w:val="20"/>
                </w:rPr>
                <w:t>[MTK]: We prefer to keep Q value per frequency.</w:t>
              </w:r>
            </w:ins>
          </w:p>
        </w:tc>
      </w:tr>
      <w:tr w:rsidR="00341E03" w:rsidRPr="00322371" w14:paraId="7C2834B7"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3E995" w14:textId="77777777" w:rsidR="00C622E9" w:rsidRDefault="00C622E9">
      <w:pPr>
        <w:spacing w:after="0" w:line="240" w:lineRule="auto"/>
      </w:pPr>
      <w:r>
        <w:separator/>
      </w:r>
    </w:p>
  </w:endnote>
  <w:endnote w:type="continuationSeparator" w:id="0">
    <w:p w14:paraId="0020E36D" w14:textId="77777777" w:rsidR="00C622E9" w:rsidRDefault="00C622E9">
      <w:pPr>
        <w:spacing w:after="0" w:line="240" w:lineRule="auto"/>
      </w:pPr>
      <w:r>
        <w:continuationSeparator/>
      </w:r>
    </w:p>
  </w:endnote>
  <w:endnote w:type="continuationNotice" w:id="1">
    <w:p w14:paraId="01ABD278" w14:textId="77777777" w:rsidR="00C622E9" w:rsidRDefault="00C622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35828" w14:textId="77777777" w:rsidR="000504DD" w:rsidRDefault="000504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0ADD02A3" w:rsidR="000504DD" w:rsidRDefault="000504DD" w:rsidP="004E5F54">
    <w:pPr>
      <w:pStyle w:val="Footer"/>
      <w:tabs>
        <w:tab w:val="center" w:pos="4820"/>
        <w:tab w:val="right" w:pos="9639"/>
      </w:tabs>
      <w:jc w:val="left"/>
    </w:pPr>
    <w:r>
      <w:rPr>
        <w:lang w:val="en-US" w:eastAsia="en-US"/>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504DD" w:rsidRPr="00B238DC" w:rsidRDefault="000504DD"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504DD" w:rsidRPr="00B238DC" w:rsidRDefault="000504DD"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715165">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715165">
      <w:rPr>
        <w:sz w:val="20"/>
        <w:szCs w:val="20"/>
      </w:rPr>
      <w:t>9</w:t>
    </w:r>
    <w:r w:rsidRPr="004F73E4">
      <w:rPr>
        <w:sz w:val="20"/>
        <w:szCs w:val="20"/>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E830B" w14:textId="77777777" w:rsidR="000504DD" w:rsidRDefault="000504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EBDDB5" w14:textId="77777777" w:rsidR="00C622E9" w:rsidRDefault="00C622E9">
      <w:pPr>
        <w:spacing w:after="0" w:line="240" w:lineRule="auto"/>
      </w:pPr>
      <w:r>
        <w:separator/>
      </w:r>
    </w:p>
  </w:footnote>
  <w:footnote w:type="continuationSeparator" w:id="0">
    <w:p w14:paraId="1845ACF2" w14:textId="77777777" w:rsidR="00C622E9" w:rsidRDefault="00C622E9">
      <w:pPr>
        <w:spacing w:after="0" w:line="240" w:lineRule="auto"/>
      </w:pPr>
      <w:r>
        <w:continuationSeparator/>
      </w:r>
    </w:p>
  </w:footnote>
  <w:footnote w:type="continuationNotice" w:id="1">
    <w:p w14:paraId="16A0CE13" w14:textId="77777777" w:rsidR="00C622E9" w:rsidRDefault="00C622E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13496" w14:textId="77777777" w:rsidR="000504DD" w:rsidRDefault="00050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53FB2" w14:textId="77777777" w:rsidR="000504DD" w:rsidRDefault="000504D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C3584" w14:textId="77777777" w:rsidR="000504DD" w:rsidRDefault="00050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5">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4">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5">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28">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3"/>
  </w:num>
  <w:num w:numId="2">
    <w:abstractNumId w:val="24"/>
  </w:num>
  <w:num w:numId="3">
    <w:abstractNumId w:val="26"/>
  </w:num>
  <w:num w:numId="4">
    <w:abstractNumId w:val="20"/>
  </w:num>
  <w:num w:numId="5">
    <w:abstractNumId w:val="14"/>
  </w:num>
  <w:num w:numId="6">
    <w:abstractNumId w:val="28"/>
  </w:num>
  <w:num w:numId="7">
    <w:abstractNumId w:val="5"/>
  </w:num>
  <w:num w:numId="8">
    <w:abstractNumId w:val="3"/>
  </w:num>
  <w:num w:numId="9">
    <w:abstractNumId w:val="6"/>
  </w:num>
  <w:num w:numId="10">
    <w:abstractNumId w:val="27"/>
  </w:num>
  <w:num w:numId="11">
    <w:abstractNumId w:val="22"/>
  </w:num>
  <w:num w:numId="12">
    <w:abstractNumId w:val="4"/>
  </w:num>
  <w:num w:numId="13">
    <w:abstractNumId w:val="10"/>
  </w:num>
  <w:num w:numId="14">
    <w:abstractNumId w:val="8"/>
  </w:num>
  <w:num w:numId="15">
    <w:abstractNumId w:val="12"/>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8"/>
  </w:num>
  <w:num w:numId="21">
    <w:abstractNumId w:val="11"/>
  </w:num>
  <w:num w:numId="22">
    <w:abstractNumId w:val="0"/>
  </w:num>
  <w:num w:numId="23">
    <w:abstractNumId w:val="1"/>
  </w:num>
  <w:num w:numId="24">
    <w:abstractNumId w:val="29"/>
  </w:num>
  <w:num w:numId="25">
    <w:abstractNumId w:val="25"/>
  </w:num>
  <w:num w:numId="26">
    <w:abstractNumId w:val="16"/>
  </w:num>
  <w:num w:numId="27">
    <w:abstractNumId w:val="19"/>
  </w:num>
  <w:num w:numId="28">
    <w:abstractNumId w:val="17"/>
    <w:lvlOverride w:ilvl="0"/>
    <w:lvlOverride w:ilvl="1"/>
    <w:lvlOverride w:ilvl="2">
      <w:startOverride w:val="1"/>
    </w:lvlOverride>
    <w:lvlOverride w:ilvl="3"/>
    <w:lvlOverride w:ilvl="4"/>
    <w:lvlOverride w:ilvl="5"/>
    <w:lvlOverride w:ilvl="6"/>
    <w:lvlOverride w:ilvl="7"/>
    <w:lvlOverride w:ilvl="8"/>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7"/>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ERI">
    <w15:presenceInfo w15:providerId="None" w15:userId="E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목록 단락,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24D27B-41A6-488D-ACA9-25C25C961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9</Pages>
  <Words>1420</Words>
  <Characters>8100</Characters>
  <Application>Microsoft Office Word</Application>
  <DocSecurity>0</DocSecurity>
  <Lines>67</Lines>
  <Paragraphs>1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950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Abhishek Roy</cp:lastModifiedBy>
  <cp:revision>4</cp:revision>
  <cp:lastPrinted>2019-12-04T11:04:00Z</cp:lastPrinted>
  <dcterms:created xsi:type="dcterms:W3CDTF">2020-04-21T03:47:00Z</dcterms:created>
  <dcterms:modified xsi:type="dcterms:W3CDTF">2020-04-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7ee75f2-ad28-4776-b409-994c5f0ab00b</vt:lpwstr>
  </property>
  <property fmtid="{D5CDD505-2E9C-101B-9397-08002B2CF9AE}" pid="22" name="CTPClassification">
    <vt:lpwstr>CTP_NT</vt:lpwstr>
  </property>
</Properties>
</file>